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เขียนโปรแกรมภาษาคอมพิวเตอร์</w:t>
      </w:r>
    </w:p>
    <w:p>
      <w:pPr>
        <w:pStyle w:val="Date"/>
      </w:pPr>
      <w:r>
        <w:t xml:space="preserve">วันอังคารที่</w:t>
      </w:r>
      <w:r>
        <w:t xml:space="preserve"> </w:t>
      </w:r>
      <w:r>
        <w:t xml:space="preserve">10</w:t>
      </w:r>
      <w:r>
        <w:t xml:space="preserve"> </w:t>
      </w:r>
      <w:r>
        <w:t xml:space="preserve">มกราคม</w:t>
      </w:r>
      <w:r>
        <w:t xml:space="preserve"> </w:t>
      </w:r>
      <w:r>
        <w:t xml:space="preserve">2566</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มวเป็นแมวผอมๆ ถ้าใครทำได้ใช่ไหม หนึ่งคือเราทำให้แขกเรื่องใช่ไหมคะแล้วพอเรากดน้องแมวน้องแมวเรานะคะ น้องก็เดินให้ไหมเพราะเราเลือกภาพที่เป็น อาจะไปก็คือมีภาพต่อเนื่องนั่นเองนะคะน้องก็จะเดิน แต่ค่อยๆเดินความเร็วในการเดินก็ขึ้นอยู่กับ การตั้งค่าเวลานะคะอย่าให้ ภาพตรงไหน เร็วมากแล้วน้อยใครไม่เป็นอย่างนี้ยกมือ ไม่มีฉากขึ้นมาไม่มี การ์ตูนขึ้นมาเลย มันน่าจะมี Error เตือนด้วยถ้าใครไม่ผ่าน ของนิ นี่ มินต้องใส่ในตัว bps บรรทัดที่ 75 เห็นไหม เข้าไปก่อน หน้ามันนะแล้วก็ใส่หน้าจะเพิ่มบรรทัดที่ 2 เพิ่มมา ดูหนัง เห็นไหม นิ่งนิ่งนิ่งจะเห็นตรงส่วนที่เราทำแฮชแท็กว่าเป็นสเปครูปอ่ะวิ่งตัดแล้วย้ายมาไว้ต่อจากตัวนี้ เห็นป่ะ ตำแหน่งวางตำแหน่ง ทำแผ่นครอบ ทำยังไง กดคอนโทน x เพื่อตัดคอนโทรล กดปุ่มคอนโทรลแล้วก็ตัวเอง ใช่ไหม แล้วก็เอามาไว้ต่อจากนี้ เวลาก็ Control V คุณบี ทุกครั้งที่พอแก้ปุ๊บมาให้เด็กๆกด ctrl B ทุกครั้งโอเคยัง พอย้ายแล้วกด Control Video กด ctrl B อ่ะ ทุกครั้งนะคะขอแก้โค้ดล่ะค่ะเด็กๆ สาย 2 เต็มหรอ ใช้สิทธิ์เป็นเรานี่ Deep Freeze ดูดีๆ Import Import Import Thai Game Import วันที่เด็กๆ sy แล้วมัน มันไปอยู่ตรงตำแหน่ง System โทรศัพท์เรามันจะมี มาช่วยขึ้นมานะพ่อไปกดมันก็เลยขึ้นมันก็จะ นะคะ ตำแหน่งนี้อังคารไป เหมือนเดิมคอนโทรล ตับ ปันผลดี ตลก ดนตรีใหม่ทุกครั้ง คำสั่งเอาผิดตัว ที่นี้ดูนะไม่งั้น Hi game.net เพราะกระดาษที่ผิด Free Fire เกมดอทคอมดอทคอมตัวใหญ่นะลูกใหญ่ ปลั๊กตัวนี้ที่เป็นตัวใหญ่นะหมายถึงมันเป็น Library ที่เรียกใช้ ประมาณกี้ดูนะคะเวลาเวลาโค้ชมัน Error มันจะชี้ตำแหน่งเห็นไหม เห็นไหมไม่เหมือนตรงไหนดูซิสไปรท์ ดอทสไปรท์สไปรท์ตัวเล็กใช่ไหมคะ Subscribe ตัวที่ 2 สไปรท์ ตัวแรกเป็นตัวใหญ่ แกแค่นั้นแหละ ตัวที่ 2 ต้องเป็นต้องใช้ H ตัวใหญ่ เห็นไหมต่างกันนะ มันเป็นคนละตัวนะคะ มันจะเป็นตัวแปรคนละตัวเลยเห็นไหมคะ Spice ตัวแรกตัวเล็กตัวเล็ก วันที่ 2 สไปรท์ตัวใหญ่กว่า เสร็จแล้วกด ctrl B ทุกครั้งนะคะตรงไหนขึ้น Error จะได้ไปดู เด็กๆเวลา Error แล้วมันขึ้นว่า use อะไรอย่างนี้นะคะแสดงว่าตรงตำแหน่งนี้ เด็กๆอาจจะใช้วิธีการกด Space Bar ไม่ได้กดแท็กวิธีแก้ก็คือ เด็กๆ ดูนะฮะไปที่ท้ายบรรทัดก่อนหน้า LINE ที่ Error สมมุติมันขึ้น Error LINE 9 ให้เด็กๆไปที่ LINE ที่ 8 ไปบรรทัดที่อยู่บนบรรทัดที่ขึ้น Error แล้วกด delete 1 ครั้งอย่างนี้นะคะ อยากให้บรรทัดนั้นน่ะ รถชน ให้ตัวข้อความมันเข้ามาชิด ตัวอักษรตัวสุดท้ายของบรรทัดนั้นเลยแล้วกด Enter ลงไป มันจะจัด Tab อัตโนมัติ นะคะถ้าใครขึ้นว่า ทำให้ดูสมมุติสมมุติ อยู่นะภาพเด็กๆเคาะ Space Bar มันจะเป็นอย่างนี้ พอกด ctrl B มันจะขึ้นคำว่า use of tabs and spaces in indentation อย่างเงี้ยขึ้นมาปุ๊บเนี่ยนั่นหมายถึงว่า ตรงบรรทัดนี้เด็กๆไปใช้วิธีกด Space Bar แทนการกด Tab วิธีแก้ก็เหมือนที่บอกก็คือ สังเกตได้ไงดูที่ตัว ตัวนี้เห็นไหมคะพี่พอทำแผลแล้วมันจะเป็นจุดจุด ถ้าเป็นแถบบรรทัดข้างบนนะคะ ถ้าเป็นแถบมันจะเป็น ห</w:t>
      </w:r>
      <w:r>
        <w:rPr>
          <w:i/>
        </w:rPr>
        <w:t xml:space="preserve">บ มันจะเป็นขีดมันจะไม่เป็นจุด นะคะ ที่นี่บางคนบางคนดูดูใน ตัวมันเล็กดูไม่ออกวิธีขยายขนาดก็คือกฎ Control กับเครื่องหมายบวก ขนาดตัวฟอนต์มันก็จะใหญ่ขึ้นใช่ไหมคะมันจะทำให้เห็นได้ชัด เพราะฉะนั้นถ้า ของใครที่พอ Error use of Tap ให้เด็กๆแก้เหมือนวิธีที่บอกไปเมื่อกี้นะคะก็คือลบ ลบแล้วกด Enter ลงมาในกล่องมันจะหายเพราะนั้น วันนี้น่าจะแก้เองได้แล้วนะคะถ้า Error แบบนี้ ละครเย็นนะเวลาแก้โค้ดต้องใจเย็นๆเพราะมันหลายเครื่องบางคนเนี่ย ใช้คำสั่ง Ping ดูนะครับบางทีเนี่ยไฟล์รูปที่เราเอามาเนี่ยนะคะ เด็กๆลองเปิดด้วยโปรแกรมที่ชื่อว่าเพ้นท์ Open with เนี่ยตัวมันใหญ่ใช่ไหมตัวน้องใหญ่ วิธีที่เราจะลดขนาด เพื่อให้มันเท่ากันดูวิธีนะคะเด็กก็ไปแก้ทุกตัวเลยนะคะแล้ว จะได้ไม่ต้องไปแก้ตรง โค้ดไม่ออกไหมไปแก้ที่ขนาดรูปเราดีกว่านะคะของเด็กๆเดี๋ยวจะงง ก็คือเลือก มีไหมคะ resize เห็นไหม เปอร์เซ็นต์นะคะเราก็ลดลงทีละครึ่ง OK ไม่ออกเนาะเพราะฉะนั้น เปิดไอ้ฟายตัวไอ้เนี่ยเราทุกวันแล้วก็มีไซส์นะคะพอดีไซด์เสร็จ หนิงเข้าใจแล้วนะ นิทานเฟซไปบางคนมีพื้นหลังด้วยนะเด็กๆ เอาพื้นหลังออกทำยังไงคะ จำได้ไหม ใน Google เอาพื้นหลังออกชื่อนี้ เอาไว้สอนที่หลังเวลาจะเสียเวลางั้น มึงดูนะคะถ้าจะแก้ตรงนี้เพิ่ม วง Spice App เพิ่ม ประโยคนี้สเกลเข้าไปก่อน พิมพ์พิมพ์ 1 อันก่อน ป๊อปจะง่ายกว่าพิมพ์อันนี้ให้เสร็จก่อนแล้วจะบอกว่าแก้ตรงไหนอีก ชุดนึงนะคะที่เด็กๆน่าจะผิดเหมือนกันหมดเลย ก็คือคำสั่งนี้ค่ะ นี่นี่นี่ Moving Spice เด็กๆมีสไปรท์ 2 ครั้งใช่ไหมลบออก 1 ครั้ง เห็นไหม สไปรท์มันมี 2 ลบออกอันนึง ลบ 1 อัน ลบ ลบตัวลบตัวที่ 2 ออกนะคะ หัวหน้าไม่ต้องลบนะเพราะมันเป็นของตัวแรกลบตัวที่ 2 ออก โอเคอ่านแล้วก็กด ctrl B ด้วย ใช่ไหม แล้วก็ดูตรงชื่อนะคะชื่อแคทเนี่ยมันเป็นตัว ตัวเกมแม่นะคะตัวเกมเด็กๆชื่ออะไรอ่ะใส่ชื่อตัวเอง เออไม่ใช่มาใส่ชื่อแชทเหมือนของเรานะ เคไปแก้แล้วลองกด Control ดีไหม Control B หลายเจ็บ และอีกจุดนึงที่เด็กๆจะผิดกันบ่อยนะคะ อีกจุดนึงจะอยู่ตรงบรรทัดที่ ลองๆหน่อยตรงที่บอกว่าคำสั่งที่บอกว่า Moving Spice Update ตัวเลขคือค่าที่เป็นทศนิยม ศูนย์จุดไม่ใช่ศูนย์แล้วก็คอลมาในออกไหม เป็นค่าตัวเลขนะคะ 0.30 ไม่ใช่ศูนย์คอม 30 นะคะ เป็น 0.5 เป็นตัวเลขแก้ ผมมาเอาคอมมาออกใส่ 0 25 หรือ 30 ก็ได้ก็คือค่าเนี้ยก็คือ เป็นให้ไอ้ตัวเคลื่อนไหวมันอัพเดทนะคะ ระยะเวลาที่เราตั้งไว้นั่นเองนะคะหายแก้และกด ctrl B ทุกครั้งกด ctrl B เลย นะคะ ไปแก้ไปทีละบรรทัด เดี๋ยวพี่นิ ตอนนี้ ไม่ต้องเราเรียกมาแล้วลบออกได้เลยมาทันไหม ที่ไหน บางคนจะมีบรรทัดนึงที่ไปเรียกตัวภาพมาใช้เนาะ กฎของดนตรีใหม่ บรรทัดที่เท่าไหร่ 9 ติ๊กพิมพ์ผิด เห็นไหมคะ c l o c k c l o c k ตัวเองพิมพ์ กุ้งเจ้าพิมพ์เป็น olc K เช็คด้วยเช็คคำผิดด้วย สังเกตเวลา Error มันก็จะบอกตำแหน่งให้ดูที่บรรทัดนั้นแล้วก็ดูที่ข้อความ 4 วัน กด Space Bar Error อีก อย่าไปกด Space Bar แล้วต้องกดอะไรคะกด Tab กด Tab Control ดีไหม อีกบรรทัดนึง คำสั่งผิดแน่นอนไม่ต้องบอกก็รู้ เซอร์ไพรส์เกมไม่ใช่สเปค เกมพาย py วันนี้ ขาย LS ตัว H ลบออก บ่าวข้างหน้าลบออก ลบออกค่ะ ok ขอโทษดีไหม ลองกด เครื่องเชื่อมเพราะอะไร อัพเดทเรามีแล้ว มีซ้ำเอาออกเอาออกได้ กระเป๋าไหมคะ Control ดีไหม ไม่หมู ตัวนี้ไม่โม้ เลขบรรทัดไหน 65 นี่ไง ชื่อ บีไม่ใช่หรอเออไม่ใช่ แกชื่ออะไร ที่มีโค๊ตตัวอย่างบล็อกแคปตามเลย น้องต้องจำด้วยชื่อชื่อตัวการ์ตูนตัวเองชื่ออะไร ใช่ๆ อดทนปีไหน ปรากฏ ลูกศร uni รูปตัวเองเอามากี่ลูก เขามันไม่ขยับเลยใช่ไหมรูปมันไม่ขยับ พี่ ตัวที่ 1 ตัวที่ 2 ตัวที่ 3 ตัวที่ 4 วันที่ 5 มีนก 5 ตัว เปิดไฟล์รูปให้ดู ทำไมไซส์ไม่เท่ากันว่ะ นกตัวที่ 1 ตัวใหญ่ ซอย 2 ในตัวเล็ก ไซส์ไม่เท่าหรอ กุ้งลองเอาชื่อเนี้ย ชื่อที่เป็นภาษาอังกฤษ นกเป็น เบิร์ดเบิร์ด แกชื่อตรงนี้ ชื่อภาษาไทยเป็นชื่อภาษาอังกฤษ คนเรามีสองฝ่ายใช่ไหม ลองเปลี่ยนเป็น อา Dr แก้โรคอะไร ลองใหม่นะของใครยังยังไม่ขึ้น ยังไม่ขึ้น วิ่งได้ยัง ไหน กลับมาหมดแล้วใช่ไหมอีกบรรทัดข้างหลัง เพิ่มขนาดขนาด ลองก่อนได้นะ คือขนาดรูปที่เราจะ ไก่เข้าไปก่อน ก็ใส่ค่าตัวเลขตามนี้จำนวนวงเล็บปิดให้ใส่เท่า วันหลังนะลูกนะ แล้วก็เหมือนเดิมแล้วก็ก๊อป ให้ครบ โอเคกด ctrl B รันโด เสร็จแล้วหรอ บรรทัดที่ LINE 53 ไม่บรรทัด Sparkle เกมดอท gmail.com อุณหภูมิ Party PNG วันนี้เป็น PNG นามสกุล ใช่ไหมสกุล PNG เหมือนตัวอย่าง P n แล้วก็จี ทุกวันเลยแกทุกวันเลย กดผิด มัน ปรากฏ เรียก Speed Speed อ๋อตรงนี้นี่ไง ฟังก์ชั่น อัพเดท นี่ไงไอ้นี่ขึ้นไปเลย สวัสดีเลยค่ะ โอเคอันไหนได้แล้วใช่ไหมสังเกตโค้ดเรานะถ้าถูกอ่ะสีมันก็จะตก พรปีใหม่ คลินิก Anime WiFi True มีไหมหญ้าตรงวายทูไล่ไปทีละบรรทัด OK ที่นี่ ทำไมรูปมันเป็น เรามาดูกันที่ตำแหน่งของ ภาพตัวที่ 1 เป็นอะไรหรือเปล่า สาย 80 ใช้ไม่ได้ ตัวเล็กใช้ไม่ถูกสังเกตด้วยนะคะบางทีมันเป็นตัวใหญ่เป็นตัวเล็ก OK ไอ้ตัวเล็ก ทนปีใหม่ ขึ้น ชื่ออะไรวะ 253 มีเปิดโฟลเดอร์ที่เก็บรูปให้ดูด้วยไหมของใครยังไม่ออกทีละคนนะคะ ละครใจเย็นนะคะ แม็กกี้ดูตรงเข้ากับทรู Run Anime กดผิดอัน มาธุระกันอนิเมะ และอีกบรรทัดนึงนะคะพี่จะต้องเพิ่มเข้าไป มีไหมคะ ต่อจากซุปเปอร์ วงเล็บตัดอีเมลนะคะจะต้องใส่ dot Run Anime เท่ากับฟ้องลงไปด้วย 1 บรรทัด อันนี้นะคะใส่บรรทัดนี้เข้าไป คนเนี่ย ไม่มีบรรทัดนี้เด้อ ของบ้านเรา สร้างฟังก์ชัน ทันแล้วเพราะตอนอัพเดทมันไม่ขึ้นก็ไม่ได้เรียกมัน ไปที่แก้แล้วตัว รูปตัวเองใหญ่นะคะบอกแล้วว่าให้ไปลดขนาด ตัวนี้ โปรแกรม Paint เนาะ หรือหรือพิมพ์ตัวนี้ ไอ้เกมเข้าไป พี่เข้าไปตรงตรงก่อนเอารูปเข้าอ่ะ พิมพ์พิมพ์ตรงนี้จนถึงเร็ว แล้วก็ Copy ลงมาให้ครบตามจำนวนลูกของเรา ใส่ค่าตัวเลข นะคะพี่ 6 ตัวแรกเนี่ยตัวเล็กบล็อคตัวหลังเรียบ 4 ตัวใหญ่ไหม hbd ฮะบอกละจะชอบพี่ ตลาดตั้งค่าตรงตอนให้เงื่อนไข BTS เนี่ยเป็นแม่เป็นลบ 1550 เนี่ย ตรงนี้ตรงบวกแม่ก็บวกให้เท่ากันเพราะฉะนั้นเด็กๆลบออกไปเท่าไหร่ บวกเข้าก็ต้องบวกให้เท่าๆกันนะ แต่ขนาดอาจจะตัวเลขอาจจะไม่เหมือนกันกับของแม่ก็ได้ก็คือลองใส่แล้วถ้ามันเกินไปป่ะ ไม่ตรงกับของตัวเองโอเคนะ คือรูปรูปเราใช้แค่รูปเดียวไง พอทีนี้พอเวลาไปตัดเนาะ สังเกตนะคะ พระรูปพื้นหลังอ่ะเด็กๆใช้แค่รูปเดียว รอเวลา เริ่ม เริ่มใหม่เนาะพอเริ่มใหม่ มันก็ไปเริ่มที่ตำแหน่งแรกของภาพไม่ออกไหมคะ แต่ถ้าเรามีรูปที่เหมือน มีต้นไม้ลักษณะซ้ำๆกันน่ะ แล้วเริ่มวางขนาดหรือมีช่องว่าง มันจะเห็นได้ชัดว่าภาพมันต่อกันแต่อันนี้มันกลายเป็นเอารูปเดิมแล้วเอา ภาพครั้งหน้าต้องไปเลือกภาพที่มันมีหรือไม่มีลักษณะที่เห็นสภาพมันต่างกันได้ออกไหม อะไรนะคะ คือตอนเนี้ยภาพภาพเนี้ยที่เราเอามาใช้อ่ะเห็นไหมตรงต้นภาพมันเป็นอย่างนี้ใช่ไหมแล้วตรงสไตล์อ่ะถ้ามันมืด ทั้งหมด 5 เพราะมันสิ้นสุดภาพสุดท้ายถ้าใหม่ที่มาต่อ มันก็เลยไม่เนียนไม่ออกเนาะนั่นแหละแค่นั้นเอง วิธีการก็คือ ถ้าเราวาดพื้นหลังเองไม่ออกเนาะก็คือเหมือนวางต้นไม้ให้มันมี ที่เว้นระยะห่างระหว่างรอยต่อตอนนี้คือรอยต่อของต้นไม้มันไม่เนียน เป็นต้นเดียวกัน ยกเว้นว่าจะมาก็จะงงอันนี้อันนี้ทำเป็นตัวอย่างเฉยๆ คือในตัวต้นฉบับ เขาใช้รูป 2-3 ตัวมาต่อกันนะคะ อันนั้นขึ้นอยู่กับภาพพื้นหลังที่เราเอามาใช้นะคะ สมมุติว่าถ้าเลือกเนาะ เลือกภาพที่เป็นลักษณะ สีไม่เปิดให้อีกนะ Open หายไปแล้วหรอสมมติให้นึกถึงเนาะ นึกถึงว่าภาพ background ที่เราจะเอามาใช้ เนี่ยถ้าเด็กๆเลือกภาพที่มันมีลักษณะ เหมือนตำแหน่งของภาพอ่ะเริ่มต้นเหมือนตรงนี้เริ่มต้นมันสว่าง สิ้นสุดมันมืดพอเรา ให้ภาพมันเลื่อนเนี่ย ความสว่างมันก็จะมาเริ่มต่อจากตรงนี้เสมอมันก็เลยจะเห็นว่าภาพมันไม่เนียน แต่ถ้าเมื่อใดที่เราเลือกภาพที่มีลักษณะ แหวนอย่างเงี้ยสีต้นไม้กับสีเนี่ย ต่อกันน่ะอาจจะได้นะคะเนี่ยลองหาภาพที่มีลักษณะ สีโดยรวม เอาต้นไม้สีนี้มาต่อกับตรงนี้มันก็จะเรียนอยู่ว่าภาพมันต่อ เข้าใจเนาะเพราะนั้นขึ้นอยู่กับค่าที่เราเลือกเอามาใช้ด้วยนะลูกนะ โดยปกติเวลาเขาทำเกมเขาก็จะวาดพื้นหลังเองเพราะว่าให้ภาพมันเคลื่อนไหวอ่ะมันต้องเป็นภาพที่เป็นลักษณะภาพต่อเนื่องเหมือนตอนว่าตัวจะไปฉี่นั่นแหละ ของใครยังไม่ออก เนี่ยเหมือนท่านเลือกภาพนี้ลักษณะต้นไม้ ต้นภาพกับใครภาพมันสีคนละสีเนี่ยเพราะเอามาต่อมันก็จะไม่มีไงคะ นะคะเพราะฉะนั้นเราต้องเลือก ลักษณะของภาพที่เอามาใช้ด้วย นะคะ ใครยังไม่ออกมี วิ่งออกไปแล้วปรากฏพอไปแก้แล้ว ฮ่าๆๆ ตรงไหน ไม่ขึ้นไรเลยเป็นเหมือนวิ่งเลยอ่ะเดี๋ยวรอวิ่งกันนะ 20 2:00 น พูดผิด อยู่กับไอ้เก๋ เขามาต่อไฟ กุญแจห้องแม่อยู่กับพี่เก๋ เขาอยู่ข้างล่าง อยู่ข้างล่างแล้ว ดูนะคะให้แก้ตรงนี้อีกนิดนึง นะคะเพราะว่า ไม่งั้นรันไปแล้วมัน แล้วคือมันไม่มีที่สิ้นสุดเนี่ย แก้ตรงรู พิมพ์ Run ขอโทษทีพิมพ์ดันเท่ากับ True True wallet ได้ไง เอาวายลั่นนะคะ ราคาตรงนี้รันโคลอนบรรทัดสุดท้ายเป็นลัง = ฟ้องเนี่ย อ่านแล้วก็กดเซฟ ที่นี่บางคนบางคนขี้ ยัง ไม่ออกเพราะอะไร เช่นเช่นๆลูกรูปตัวเองไม่เคลื่อนไหวก็มีนะคะเหมือนของบาส ชื่อรูปมาหมดเลยแต่ภาพมัน เคลื่อนไหว ยังไม่ได้เปิดเข้าไปดู Detail มีของบาสมีบรรทัดหนึ่งที่เกิดมาน่ะให้ลบออก ที่ต่อจาก BG พริกอ่ะ มี B Transformer อะไรนั่นอ่ะลบออกนะคะ ลองรันดู ไม่แน่ใจบางคนอาจจะไม่มี เด็กก</w:t>
      </w:r>
      <w:r>
        <w:t xml:space="preserve">*** ฟิตเนสนะคะเช็คด้วย คนเราจริงๆจะมีประมาณ อะไหล่เอง 80 2 บรรทัดเท่านั้นเอง 80 กว่าบรรทัดเองนะเด็กๆ ย้อนสัปดาห์นี้นะคะเราก็จะพอแค่นี้นะคะเพราะ ส่วนใหญ่ เดี๋ยวอุบลมีไหมไม่ออกอย่าไปดูให้นะคะยายออกกันหมดแล้วนะคะ OK ทีมไอ้ที่ออกแล้วแต่ตัวอนิเมะไม่วิ่งก็มีนะคะ ก็มีจุด ตำแหน่งผิด เล็กๆน้อยๆนั่นแหละเหมือนที่บอกนะคะต้องค่อยๆ เช็คไปโอเคค่ะขอบคุณที่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เขียนโปรแกรมภาษาคอมพิวเตอร์</dc:title>
  <dc:creator/>
  <cp:keywords/>
  <dcterms:created xsi:type="dcterms:W3CDTF">2024-01-04T03:08:57Z</dcterms:created>
  <dcterms:modified xsi:type="dcterms:W3CDTF">2024-01-04T0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มกราคม 2566 เวลา 10.15 น.</vt:lpwstr>
  </property>
  <property fmtid="{D5CDD505-2E9C-101B-9397-08002B2CF9AE}" pid="3" name="subtitle">
    <vt:lpwstr/>
  </property>
</Properties>
</file>